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4CE96" w14:textId="77777777" w:rsidR="00116F63" w:rsidRPr="007A5E8F" w:rsidRDefault="00116F63" w:rsidP="00116F63">
      <w:pPr>
        <w:spacing w:after="0" w:line="240" w:lineRule="auto"/>
      </w:pPr>
      <w:r w:rsidRPr="00A72D28">
        <w:rPr>
          <w:b/>
        </w:rPr>
        <w:t>TO</w:t>
      </w:r>
      <w:r>
        <w:tab/>
      </w:r>
      <w:r>
        <w:tab/>
      </w:r>
      <w:r w:rsidRPr="007A5E8F">
        <w:t>[Insert Supervisor, Key Decision Maker of Influencer Name and Title Here]</w:t>
      </w:r>
    </w:p>
    <w:p w14:paraId="33561A4C" w14:textId="77777777" w:rsidR="00116F63" w:rsidRPr="007A5E8F" w:rsidRDefault="00116F63" w:rsidP="00116F63">
      <w:pPr>
        <w:spacing w:after="0" w:line="240" w:lineRule="auto"/>
      </w:pPr>
    </w:p>
    <w:p w14:paraId="093BAC3B" w14:textId="77777777" w:rsidR="00116F63" w:rsidRPr="007A5E8F" w:rsidRDefault="00116F63" w:rsidP="00116F63">
      <w:pPr>
        <w:spacing w:after="0" w:line="240" w:lineRule="auto"/>
      </w:pPr>
      <w:r w:rsidRPr="007A5E8F">
        <w:rPr>
          <w:b/>
        </w:rPr>
        <w:t>FROM</w:t>
      </w:r>
      <w:r w:rsidRPr="007A5E8F">
        <w:tab/>
      </w:r>
      <w:r w:rsidR="00A72D28" w:rsidRPr="007A5E8F">
        <w:tab/>
      </w:r>
      <w:r w:rsidRPr="007A5E8F">
        <w:t>[Insert Your Name and Title Here]</w:t>
      </w:r>
    </w:p>
    <w:p w14:paraId="514B0602" w14:textId="77777777" w:rsidR="00116F63" w:rsidRPr="007A5E8F" w:rsidRDefault="00116F63" w:rsidP="00116F63">
      <w:pPr>
        <w:spacing w:after="0" w:line="240" w:lineRule="auto"/>
      </w:pPr>
    </w:p>
    <w:p w14:paraId="46326BDE" w14:textId="3A923F9B" w:rsidR="00116F63" w:rsidRPr="007A5E8F" w:rsidRDefault="00116F63" w:rsidP="00116F63">
      <w:pPr>
        <w:spacing w:after="0" w:line="240" w:lineRule="auto"/>
      </w:pPr>
      <w:r w:rsidRPr="007A5E8F">
        <w:rPr>
          <w:b/>
        </w:rPr>
        <w:t>DATE</w:t>
      </w:r>
      <w:r w:rsidRPr="007A5E8F">
        <w:tab/>
      </w:r>
      <w:r w:rsidRPr="007A5E8F">
        <w:tab/>
      </w:r>
      <w:r w:rsidR="00F67611">
        <w:t>[Insert Date]</w:t>
      </w:r>
    </w:p>
    <w:p w14:paraId="17610821" w14:textId="77777777" w:rsidR="00116F63" w:rsidRPr="007A5E8F" w:rsidRDefault="00116F63" w:rsidP="00116F63">
      <w:pPr>
        <w:spacing w:after="0" w:line="240" w:lineRule="auto"/>
      </w:pPr>
    </w:p>
    <w:p w14:paraId="0081A3B9" w14:textId="3413498B" w:rsidR="00116F63" w:rsidRPr="007A5E8F" w:rsidRDefault="00116F63" w:rsidP="00116F63">
      <w:pPr>
        <w:pBdr>
          <w:bottom w:val="single" w:sz="4" w:space="1" w:color="auto"/>
        </w:pBdr>
        <w:spacing w:after="0" w:line="240" w:lineRule="auto"/>
      </w:pPr>
      <w:r w:rsidRPr="007A5E8F">
        <w:rPr>
          <w:b/>
        </w:rPr>
        <w:t>RE</w:t>
      </w:r>
      <w:r w:rsidR="00D73151">
        <w:tab/>
      </w:r>
      <w:r w:rsidR="00D73151">
        <w:tab/>
        <w:t xml:space="preserve">AIPLA’s 2019 </w:t>
      </w:r>
      <w:r w:rsidR="00F67611">
        <w:t>Spring Meeting</w:t>
      </w:r>
    </w:p>
    <w:p w14:paraId="0872997F" w14:textId="77777777" w:rsidR="00116F63" w:rsidRPr="007A5E8F" w:rsidRDefault="00116F63" w:rsidP="00116F63">
      <w:pPr>
        <w:spacing w:after="0" w:line="240" w:lineRule="auto"/>
      </w:pPr>
    </w:p>
    <w:p w14:paraId="2F7753D6" w14:textId="0C10E8FB" w:rsidR="00116F63" w:rsidRPr="007A5E8F" w:rsidRDefault="008B660E" w:rsidP="008368FE">
      <w:pPr>
        <w:spacing w:after="0" w:line="360" w:lineRule="auto"/>
      </w:pPr>
      <w:r w:rsidRPr="007A5E8F">
        <w:t>I submit this memorandum seeking your authorization to attend the American Intellectual Property Law Association’s [AIPLA] upcoming 201</w:t>
      </w:r>
      <w:r w:rsidR="00D73151">
        <w:t xml:space="preserve">9 </w:t>
      </w:r>
      <w:r w:rsidR="00F67611">
        <w:t>Spring Meeting</w:t>
      </w:r>
      <w:r w:rsidRPr="007A5E8F">
        <w:t>:</w:t>
      </w:r>
    </w:p>
    <w:p w14:paraId="0FD80EA7" w14:textId="376AE87C" w:rsidR="00116F63" w:rsidRPr="007A5E8F" w:rsidRDefault="00116F63" w:rsidP="008368FE">
      <w:pPr>
        <w:pStyle w:val="ListParagraph"/>
        <w:numPr>
          <w:ilvl w:val="0"/>
          <w:numId w:val="1"/>
        </w:numPr>
        <w:spacing w:after="0" w:line="360" w:lineRule="auto"/>
      </w:pPr>
      <w:r w:rsidRPr="007A5E8F">
        <w:rPr>
          <w:b/>
        </w:rPr>
        <w:t>DATE |</w:t>
      </w:r>
      <w:r w:rsidRPr="007A5E8F">
        <w:t xml:space="preserve"> </w:t>
      </w:r>
      <w:r w:rsidR="00F67611">
        <w:t>May 15-17, 2019</w:t>
      </w:r>
    </w:p>
    <w:p w14:paraId="6EB6C696" w14:textId="559E686E" w:rsidR="00116F63" w:rsidRPr="007A5E8F" w:rsidRDefault="00116F63" w:rsidP="008368FE">
      <w:pPr>
        <w:pStyle w:val="ListParagraph"/>
        <w:numPr>
          <w:ilvl w:val="0"/>
          <w:numId w:val="1"/>
        </w:numPr>
        <w:spacing w:after="0" w:line="360" w:lineRule="auto"/>
      </w:pPr>
      <w:r w:rsidRPr="007A5E8F">
        <w:rPr>
          <w:b/>
        </w:rPr>
        <w:t>LOCATION |</w:t>
      </w:r>
      <w:r w:rsidRPr="007A5E8F">
        <w:t xml:space="preserve"> </w:t>
      </w:r>
      <w:r w:rsidR="00F67611">
        <w:t>Philadelphia</w:t>
      </w:r>
      <w:r w:rsidR="00D73151">
        <w:t>, FL,</w:t>
      </w:r>
      <w:r w:rsidRPr="007A5E8F">
        <w:t xml:space="preserve"> USA</w:t>
      </w:r>
    </w:p>
    <w:p w14:paraId="74ED6D99" w14:textId="77777777" w:rsidR="00116F63" w:rsidRPr="007A5E8F" w:rsidRDefault="00116F63" w:rsidP="008368FE">
      <w:pPr>
        <w:pStyle w:val="ListParagraph"/>
        <w:numPr>
          <w:ilvl w:val="0"/>
          <w:numId w:val="1"/>
        </w:numPr>
        <w:spacing w:after="0" w:line="360" w:lineRule="auto"/>
      </w:pPr>
      <w:r w:rsidRPr="007A5E8F">
        <w:rPr>
          <w:b/>
        </w:rPr>
        <w:t>SPONSORING ORGANIZATION</w:t>
      </w:r>
      <w:r w:rsidRPr="007A5E8F">
        <w:t xml:space="preserve"> | The American Intellectual Property Association [AIPLA]</w:t>
      </w:r>
    </w:p>
    <w:p w14:paraId="53928DFA" w14:textId="77777777" w:rsidR="00A72D28" w:rsidRPr="007A5E8F" w:rsidRDefault="00A72D28" w:rsidP="008368FE">
      <w:pPr>
        <w:spacing w:after="0" w:line="360" w:lineRule="auto"/>
      </w:pPr>
    </w:p>
    <w:p w14:paraId="385D925A" w14:textId="77777777" w:rsidR="00EE255D" w:rsidRPr="007A5E8F" w:rsidRDefault="00EE255D" w:rsidP="008368FE">
      <w:pPr>
        <w:spacing w:after="0" w:line="360" w:lineRule="auto"/>
        <w:rPr>
          <w:b/>
        </w:rPr>
      </w:pPr>
      <w:r w:rsidRPr="007A5E8F">
        <w:rPr>
          <w:b/>
        </w:rPr>
        <w:t xml:space="preserve">This conference </w:t>
      </w:r>
      <w:r w:rsidR="008368FE" w:rsidRPr="007A5E8F">
        <w:rPr>
          <w:b/>
        </w:rPr>
        <w:t xml:space="preserve">is a valuable investment for </w:t>
      </w:r>
      <w:r w:rsidR="00A72D28" w:rsidRPr="007A5E8F">
        <w:rPr>
          <w:b/>
        </w:rPr>
        <w:t xml:space="preserve">me and our organization for </w:t>
      </w:r>
      <w:r w:rsidR="008368FE" w:rsidRPr="007A5E8F">
        <w:rPr>
          <w:b/>
        </w:rPr>
        <w:t>these reasons:</w:t>
      </w:r>
    </w:p>
    <w:p w14:paraId="78C45B10" w14:textId="63A330E5" w:rsidR="00A72D28" w:rsidRPr="007A5E8F" w:rsidRDefault="00A72D28" w:rsidP="00A72D28">
      <w:pPr>
        <w:pStyle w:val="ListParagraph"/>
        <w:numPr>
          <w:ilvl w:val="0"/>
          <w:numId w:val="3"/>
        </w:numPr>
        <w:spacing w:after="0" w:line="360" w:lineRule="auto"/>
      </w:pPr>
      <w:r w:rsidRPr="007A5E8F">
        <w:rPr>
          <w:b/>
        </w:rPr>
        <w:t>High-level Education Sessions</w:t>
      </w:r>
      <w:r w:rsidRPr="007A5E8F">
        <w:t xml:space="preserve"> – </w:t>
      </w:r>
      <w:r w:rsidR="00663307">
        <w:t xml:space="preserve">The Institute offers up to 17 hours of continuing legal education credit, including 2.5 hours of diversity and inclusion training, and 2.5 hours of ethics credit.  In reviewing </w:t>
      </w:r>
      <w:r w:rsidR="00663307" w:rsidRPr="00F67611">
        <w:t>the program</w:t>
      </w:r>
      <w:r w:rsidR="00663307">
        <w:t xml:space="preserve">, I </w:t>
      </w:r>
      <w:r w:rsidRPr="007A5E8F">
        <w:t>have identified the following sessions that I plan to attend: [Insert a title list of some of the most relevant sessions for you and your organization here</w:t>
      </w:r>
      <w:r w:rsidR="007A5E8F" w:rsidRPr="007A5E8F">
        <w:t xml:space="preserve"> from the program page of the website</w:t>
      </w:r>
      <w:r w:rsidRPr="007A5E8F">
        <w:t>.]</w:t>
      </w:r>
    </w:p>
    <w:p w14:paraId="1FE662E2" w14:textId="056A824F" w:rsidR="008368FE" w:rsidRPr="007A5E8F" w:rsidRDefault="008368FE" w:rsidP="008368FE">
      <w:pPr>
        <w:pStyle w:val="ListParagraph"/>
        <w:numPr>
          <w:ilvl w:val="0"/>
          <w:numId w:val="3"/>
        </w:numPr>
        <w:spacing w:after="0" w:line="360" w:lineRule="auto"/>
      </w:pPr>
      <w:r w:rsidRPr="007A5E8F">
        <w:rPr>
          <w:b/>
        </w:rPr>
        <w:t>Speakers</w:t>
      </w:r>
      <w:r w:rsidRPr="007A5E8F">
        <w:t xml:space="preserve"> – The </w:t>
      </w:r>
      <w:r w:rsidRPr="00F67611">
        <w:t>meeting’s speakers</w:t>
      </w:r>
      <w:r w:rsidRPr="007A5E8F">
        <w:t xml:space="preserve"> include: [Insert select, compelling speakers here.] </w:t>
      </w:r>
    </w:p>
    <w:p w14:paraId="646C4B7F" w14:textId="1E41C52C" w:rsidR="008368FE" w:rsidRPr="007A5E8F" w:rsidRDefault="008368FE" w:rsidP="008368FE">
      <w:pPr>
        <w:pStyle w:val="ListParagraph"/>
        <w:numPr>
          <w:ilvl w:val="0"/>
          <w:numId w:val="3"/>
        </w:numPr>
        <w:spacing w:after="0" w:line="360" w:lineRule="auto"/>
      </w:pPr>
      <w:r w:rsidRPr="007A5E8F">
        <w:rPr>
          <w:b/>
        </w:rPr>
        <w:t>Peer Collaboration</w:t>
      </w:r>
      <w:r w:rsidRPr="007A5E8F">
        <w:t xml:space="preserve"> – The educational sessions and networking portions of the conference will allow me to connect with other IP practitioners and to exchange best practices and gain insights into how other organizations have resolved common challenges.</w:t>
      </w:r>
    </w:p>
    <w:p w14:paraId="29992759" w14:textId="44A6FB12" w:rsidR="008368FE" w:rsidRPr="007A5E8F" w:rsidRDefault="008368FE" w:rsidP="008368FE">
      <w:pPr>
        <w:pStyle w:val="ListParagraph"/>
        <w:numPr>
          <w:ilvl w:val="0"/>
          <w:numId w:val="3"/>
        </w:numPr>
        <w:spacing w:after="0" w:line="360" w:lineRule="auto"/>
      </w:pPr>
      <w:r w:rsidRPr="007A5E8F">
        <w:rPr>
          <w:b/>
        </w:rPr>
        <w:t>CLE-accredited Sessions</w:t>
      </w:r>
      <w:r w:rsidRPr="007A5E8F">
        <w:t xml:space="preserve"> – I will acquire some of the required continuing legal education credits, including Ethics, by way of my attendance.</w:t>
      </w:r>
      <w:r w:rsidR="006D1CEB">
        <w:t xml:space="preserve"> </w:t>
      </w:r>
    </w:p>
    <w:p w14:paraId="73873D7F" w14:textId="77777777" w:rsidR="00EE255D" w:rsidRPr="007A5E8F" w:rsidRDefault="00EE255D" w:rsidP="008368FE">
      <w:pPr>
        <w:spacing w:after="0" w:line="360" w:lineRule="auto"/>
      </w:pPr>
    </w:p>
    <w:p w14:paraId="264F2BDF" w14:textId="77777777" w:rsidR="00EE255D" w:rsidRPr="007A5E8F" w:rsidRDefault="00EE255D" w:rsidP="008368FE">
      <w:pPr>
        <w:spacing w:after="0" w:line="360" w:lineRule="auto"/>
        <w:rPr>
          <w:b/>
        </w:rPr>
      </w:pPr>
      <w:r w:rsidRPr="007A5E8F">
        <w:rPr>
          <w:b/>
        </w:rPr>
        <w:t>I anticipate my expenses for the conference and travel to be:</w:t>
      </w:r>
    </w:p>
    <w:p w14:paraId="4652D1DE" w14:textId="56C29217" w:rsidR="00EE255D" w:rsidRPr="007A5E8F" w:rsidRDefault="00EE255D" w:rsidP="008368FE">
      <w:pPr>
        <w:pStyle w:val="ListParagraph"/>
        <w:numPr>
          <w:ilvl w:val="0"/>
          <w:numId w:val="2"/>
        </w:numPr>
        <w:spacing w:after="0" w:line="360" w:lineRule="auto"/>
      </w:pPr>
      <w:r w:rsidRPr="007A5E8F">
        <w:rPr>
          <w:b/>
        </w:rPr>
        <w:t>REGISTRATION</w:t>
      </w:r>
      <w:r w:rsidRPr="007A5E8F">
        <w:t xml:space="preserve"> | [</w:t>
      </w:r>
      <w:r w:rsidR="00F67611">
        <w:t xml:space="preserve">Insert Registration </w:t>
      </w:r>
      <w:proofErr w:type="gramStart"/>
      <w:r w:rsidR="00F67611">
        <w:t>Fee</w:t>
      </w:r>
      <w:r w:rsidRPr="007A5E8F">
        <w:t>]</w:t>
      </w:r>
      <w:r w:rsidR="005378F6">
        <w:t xml:space="preserve">  There</w:t>
      </w:r>
      <w:proofErr w:type="gramEnd"/>
      <w:r w:rsidR="005378F6">
        <w:t xml:space="preserve"> is also a daily rate available also if you are not able to attend the full conference.</w:t>
      </w:r>
    </w:p>
    <w:p w14:paraId="724A12E7" w14:textId="14872032" w:rsidR="00EE255D" w:rsidRPr="007A5E8F" w:rsidRDefault="00EE255D" w:rsidP="00761ECE">
      <w:pPr>
        <w:pStyle w:val="ListParagraph"/>
        <w:numPr>
          <w:ilvl w:val="0"/>
          <w:numId w:val="2"/>
        </w:numPr>
        <w:spacing w:after="0" w:line="360" w:lineRule="auto"/>
      </w:pPr>
      <w:r w:rsidRPr="007A5E8F">
        <w:rPr>
          <w:b/>
        </w:rPr>
        <w:t>LODGING</w:t>
      </w:r>
      <w:r w:rsidRPr="007A5E8F">
        <w:t xml:space="preserve"> | [</w:t>
      </w:r>
      <w:r w:rsidR="00F67611">
        <w:t>Loews Philadelphia Hotel</w:t>
      </w:r>
      <w:r w:rsidR="00F67611" w:rsidRPr="007A5E8F">
        <w:t xml:space="preserve"> </w:t>
      </w:r>
      <w:r w:rsidRPr="007A5E8F">
        <w:t>- $2</w:t>
      </w:r>
      <w:r w:rsidR="00F67611">
        <w:t>0</w:t>
      </w:r>
      <w:r w:rsidR="00D73151">
        <w:t>9</w:t>
      </w:r>
      <w:r w:rsidRPr="007A5E8F">
        <w:t>/night</w:t>
      </w:r>
      <w:r w:rsidR="006D1CEB">
        <w:t xml:space="preserve"> plus tax</w:t>
      </w:r>
      <w:r w:rsidRPr="007A5E8F">
        <w:t>]</w:t>
      </w:r>
    </w:p>
    <w:p w14:paraId="1EC41F48" w14:textId="624FC522" w:rsidR="00EE255D" w:rsidRPr="007A5E8F" w:rsidRDefault="00EE255D" w:rsidP="008368FE">
      <w:pPr>
        <w:pStyle w:val="ListParagraph"/>
        <w:numPr>
          <w:ilvl w:val="0"/>
          <w:numId w:val="2"/>
        </w:numPr>
        <w:spacing w:after="0" w:line="360" w:lineRule="auto"/>
      </w:pPr>
      <w:r w:rsidRPr="007A5E8F">
        <w:rPr>
          <w:b/>
        </w:rPr>
        <w:t>FOOD</w:t>
      </w:r>
      <w:r w:rsidRPr="007A5E8F">
        <w:t xml:space="preserve"> | [Insert your estimate here]</w:t>
      </w:r>
    </w:p>
    <w:p w14:paraId="64F0CE44" w14:textId="294A8E35" w:rsidR="00EE255D" w:rsidRPr="007A5E8F" w:rsidRDefault="00EE255D" w:rsidP="008368FE">
      <w:pPr>
        <w:pStyle w:val="ListParagraph"/>
        <w:numPr>
          <w:ilvl w:val="0"/>
          <w:numId w:val="2"/>
        </w:numPr>
        <w:spacing w:after="0" w:line="360" w:lineRule="auto"/>
      </w:pPr>
      <w:r w:rsidRPr="007A5E8F">
        <w:rPr>
          <w:b/>
        </w:rPr>
        <w:t>MISC EXPENSES</w:t>
      </w:r>
      <w:r w:rsidRPr="007A5E8F">
        <w:t xml:space="preserve"> | [Insert your estimate here]</w:t>
      </w:r>
    </w:p>
    <w:p w14:paraId="052600FD" w14:textId="77777777" w:rsidR="00EE255D" w:rsidRPr="007A5E8F" w:rsidRDefault="00EE255D" w:rsidP="008368FE">
      <w:pPr>
        <w:spacing w:after="0" w:line="360" w:lineRule="auto"/>
      </w:pPr>
    </w:p>
    <w:p w14:paraId="1E00AE2C" w14:textId="77777777" w:rsidR="00EE255D" w:rsidRPr="007A5E8F" w:rsidRDefault="00A72D28" w:rsidP="008368FE">
      <w:pPr>
        <w:spacing w:after="0" w:line="360" w:lineRule="auto"/>
      </w:pPr>
      <w:r w:rsidRPr="007A5E8F">
        <w:lastRenderedPageBreak/>
        <w:t xml:space="preserve">Based upon the information I’ve presented, </w:t>
      </w:r>
      <w:r w:rsidR="00EE255D" w:rsidRPr="007A5E8F">
        <w:t xml:space="preserve">where I have specifically addressed how the education sessions and peer collaboration opportunities directly align with our current </w:t>
      </w:r>
      <w:r w:rsidR="008368FE" w:rsidRPr="007A5E8F">
        <w:t xml:space="preserve">business </w:t>
      </w:r>
      <w:r w:rsidR="00EE255D" w:rsidRPr="007A5E8F">
        <w:t xml:space="preserve">objectives and </w:t>
      </w:r>
      <w:r w:rsidRPr="007A5E8F">
        <w:t>strategies</w:t>
      </w:r>
      <w:r w:rsidR="00EE255D" w:rsidRPr="007A5E8F">
        <w:t>, I am confident that the value of my</w:t>
      </w:r>
      <w:r w:rsidR="008368FE" w:rsidRPr="007A5E8F">
        <w:t xml:space="preserve"> participation in this event to our organization is evident.</w:t>
      </w:r>
      <w:r w:rsidR="00EE255D" w:rsidRPr="007A5E8F">
        <w:t xml:space="preserve">  </w:t>
      </w:r>
    </w:p>
    <w:p w14:paraId="1B2693AC" w14:textId="77777777" w:rsidR="00EE255D" w:rsidRPr="007A5E8F" w:rsidRDefault="00EE255D" w:rsidP="008368FE">
      <w:pPr>
        <w:spacing w:after="0" w:line="360" w:lineRule="auto"/>
      </w:pPr>
    </w:p>
    <w:p w14:paraId="31FBDE1D" w14:textId="77777777" w:rsidR="00EE255D" w:rsidRPr="007A5E8F" w:rsidRDefault="00EE255D" w:rsidP="008368FE">
      <w:pPr>
        <w:spacing w:after="0" w:line="360" w:lineRule="auto"/>
      </w:pPr>
      <w:r w:rsidRPr="007A5E8F">
        <w:t>Thank you for your time and consideration. Please let me know if I can answer any questions or provide any additional information.</w:t>
      </w:r>
    </w:p>
    <w:p w14:paraId="2684D3F5" w14:textId="77777777" w:rsidR="00A72D28" w:rsidRPr="007A5E8F" w:rsidRDefault="00A72D28" w:rsidP="008368FE">
      <w:pPr>
        <w:spacing w:after="0" w:line="360" w:lineRule="auto"/>
      </w:pPr>
    </w:p>
    <w:p w14:paraId="50C4142D" w14:textId="77777777" w:rsidR="00A72D28" w:rsidRPr="007A5E8F" w:rsidRDefault="00A72D28" w:rsidP="008368FE">
      <w:pPr>
        <w:spacing w:after="0" w:line="360" w:lineRule="auto"/>
      </w:pPr>
    </w:p>
    <w:p w14:paraId="0D46E8B4" w14:textId="77777777" w:rsidR="00A72D28" w:rsidRPr="007A5E8F" w:rsidRDefault="00A72D28" w:rsidP="008368FE">
      <w:pPr>
        <w:spacing w:after="0" w:line="360" w:lineRule="auto"/>
      </w:pPr>
    </w:p>
    <w:p w14:paraId="7459F982" w14:textId="77777777" w:rsidR="00A72D28" w:rsidRPr="007A5E8F" w:rsidRDefault="00A72D28" w:rsidP="008368FE">
      <w:pPr>
        <w:spacing w:after="0" w:line="360" w:lineRule="auto"/>
        <w:rPr>
          <w:b/>
          <w:u w:val="single"/>
        </w:rPr>
      </w:pPr>
      <w:r w:rsidRPr="007A5E8F">
        <w:rPr>
          <w:b/>
          <w:u w:val="single"/>
        </w:rPr>
        <w:t>Optional text to provide:</w:t>
      </w:r>
    </w:p>
    <w:p w14:paraId="3AC5F24D" w14:textId="77777777" w:rsidR="00A72D28" w:rsidRPr="007A5E8F" w:rsidRDefault="00A72D28" w:rsidP="00A72D28">
      <w:pPr>
        <w:pStyle w:val="ListParagraph"/>
        <w:numPr>
          <w:ilvl w:val="0"/>
          <w:numId w:val="4"/>
        </w:numPr>
        <w:spacing w:after="0" w:line="360" w:lineRule="auto"/>
      </w:pPr>
      <w:r w:rsidRPr="007A5E8F">
        <w:t xml:space="preserve">I’ve been a member of AIPLA since [Insert year.] </w:t>
      </w:r>
    </w:p>
    <w:p w14:paraId="56ED5A66" w14:textId="1EEAE174" w:rsidR="007A5E8F" w:rsidRPr="007A5E8F" w:rsidRDefault="007A5E8F" w:rsidP="00A72D28">
      <w:pPr>
        <w:pStyle w:val="ListParagraph"/>
        <w:numPr>
          <w:ilvl w:val="0"/>
          <w:numId w:val="4"/>
        </w:numPr>
        <w:spacing w:after="0" w:line="360" w:lineRule="auto"/>
      </w:pPr>
      <w:r w:rsidRPr="007A5E8F">
        <w:t>I have been actively engaged in AIPLA’s… Committee or other activities.</w:t>
      </w:r>
    </w:p>
    <w:p w14:paraId="6AB1E081" w14:textId="77777777" w:rsidR="00A72D28" w:rsidRPr="007A5E8F" w:rsidRDefault="00A72D28" w:rsidP="00A72D28">
      <w:pPr>
        <w:pStyle w:val="ListParagraph"/>
        <w:numPr>
          <w:ilvl w:val="0"/>
          <w:numId w:val="4"/>
        </w:numPr>
        <w:spacing w:after="0" w:line="360" w:lineRule="auto"/>
      </w:pPr>
      <w:r w:rsidRPr="007A5E8F">
        <w:t>I’ve attended previous AIPLA meetings and….</w:t>
      </w:r>
      <w:r w:rsidR="007A5E8F" w:rsidRPr="007A5E8F">
        <w:t xml:space="preserve"> </w:t>
      </w:r>
      <w:r w:rsidRPr="007A5E8F">
        <w:t xml:space="preserve">[Inert how you have benefited from your prior engagement with AIPLA meetings and events.] </w:t>
      </w:r>
    </w:p>
    <w:p w14:paraId="44FEB2D1" w14:textId="0D8FF064" w:rsidR="007A5E8F" w:rsidRPr="007A5E8F" w:rsidRDefault="007A5E8F" w:rsidP="00A72D28">
      <w:pPr>
        <w:pStyle w:val="ListParagraph"/>
        <w:numPr>
          <w:ilvl w:val="0"/>
          <w:numId w:val="4"/>
        </w:numPr>
        <w:spacing w:after="0" w:line="360" w:lineRule="auto"/>
      </w:pPr>
      <w:r w:rsidRPr="007A5E8F">
        <w:t xml:space="preserve">I will set appointments to meet with our </w:t>
      </w:r>
      <w:r w:rsidR="009D3573">
        <w:t>clients</w:t>
      </w:r>
      <w:r w:rsidRPr="007A5E8F">
        <w:t xml:space="preserve"> while in </w:t>
      </w:r>
      <w:r w:rsidR="00F67611">
        <w:t>Philadelphia</w:t>
      </w:r>
      <w:r w:rsidR="005435ED">
        <w:t xml:space="preserve"> (if applicable)</w:t>
      </w:r>
      <w:r w:rsidRPr="007A5E8F">
        <w:t>.</w:t>
      </w:r>
    </w:p>
    <w:p w14:paraId="7A1EE2B9" w14:textId="77777777" w:rsidR="007A5E8F" w:rsidRDefault="007A5E8F" w:rsidP="00A72D28">
      <w:pPr>
        <w:pStyle w:val="ListParagraph"/>
        <w:numPr>
          <w:ilvl w:val="0"/>
          <w:numId w:val="4"/>
        </w:numPr>
        <w:spacing w:after="0" w:line="360" w:lineRule="auto"/>
      </w:pPr>
      <w:r w:rsidRPr="007A5E8F">
        <w:t>I plan to meet with my colleagues from [Insert potential peers from other organizations.]</w:t>
      </w:r>
    </w:p>
    <w:p w14:paraId="0DECDB81" w14:textId="77777777" w:rsidR="00761ECE" w:rsidRDefault="00761ECE" w:rsidP="00761ECE">
      <w:pPr>
        <w:spacing w:after="0" w:line="360" w:lineRule="auto"/>
      </w:pPr>
    </w:p>
    <w:p w14:paraId="6CA49EE0" w14:textId="095C5F8A" w:rsidR="00116F63" w:rsidRDefault="00116F63" w:rsidP="009D3573">
      <w:bookmarkStart w:id="0" w:name="_GoBack"/>
      <w:bookmarkEnd w:id="0"/>
    </w:p>
    <w:sectPr w:rsidR="00116F63" w:rsidSect="00116F63">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51E9B"/>
    <w:multiLevelType w:val="hybridMultilevel"/>
    <w:tmpl w:val="43A2034A"/>
    <w:lvl w:ilvl="0" w:tplc="9BF2FCA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7219F"/>
    <w:multiLevelType w:val="hybridMultilevel"/>
    <w:tmpl w:val="10921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8900E9"/>
    <w:multiLevelType w:val="hybridMultilevel"/>
    <w:tmpl w:val="BFC440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A415B0"/>
    <w:multiLevelType w:val="hybridMultilevel"/>
    <w:tmpl w:val="86F4C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8114B8"/>
    <w:multiLevelType w:val="hybridMultilevel"/>
    <w:tmpl w:val="0E26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tDA0tjQ2NbK0sDBT0lEKTi0uzszPAykwrAUAkueeVSwAAAA="/>
  </w:docVars>
  <w:rsids>
    <w:rsidRoot w:val="00116F63"/>
    <w:rsid w:val="00116F63"/>
    <w:rsid w:val="0013087D"/>
    <w:rsid w:val="003029F3"/>
    <w:rsid w:val="0053501E"/>
    <w:rsid w:val="005378F6"/>
    <w:rsid w:val="005435ED"/>
    <w:rsid w:val="00663307"/>
    <w:rsid w:val="00663D69"/>
    <w:rsid w:val="006D1CEB"/>
    <w:rsid w:val="006D297E"/>
    <w:rsid w:val="00761ECE"/>
    <w:rsid w:val="007A5E8F"/>
    <w:rsid w:val="007B5383"/>
    <w:rsid w:val="007E244A"/>
    <w:rsid w:val="008368FE"/>
    <w:rsid w:val="008B660E"/>
    <w:rsid w:val="009D3573"/>
    <w:rsid w:val="00A72D28"/>
    <w:rsid w:val="00AE2016"/>
    <w:rsid w:val="00D73151"/>
    <w:rsid w:val="00E73828"/>
    <w:rsid w:val="00EE255D"/>
    <w:rsid w:val="00F67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124BE"/>
  <w15:chartTrackingRefBased/>
  <w15:docId w15:val="{1B4C16CF-E291-45A5-87BC-10A31B0E7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F63"/>
    <w:rPr>
      <w:color w:val="0000FF" w:themeColor="hyperlink"/>
      <w:u w:val="single"/>
    </w:rPr>
  </w:style>
  <w:style w:type="character" w:customStyle="1" w:styleId="UnresolvedMention1">
    <w:name w:val="Unresolved Mention1"/>
    <w:basedOn w:val="DefaultParagraphFont"/>
    <w:uiPriority w:val="99"/>
    <w:semiHidden/>
    <w:unhideWhenUsed/>
    <w:rsid w:val="00116F63"/>
    <w:rPr>
      <w:color w:val="808080"/>
      <w:shd w:val="clear" w:color="auto" w:fill="E6E6E6"/>
    </w:rPr>
  </w:style>
  <w:style w:type="paragraph" w:styleId="ListParagraph">
    <w:name w:val="List Paragraph"/>
    <w:basedOn w:val="Normal"/>
    <w:uiPriority w:val="34"/>
    <w:qFormat/>
    <w:rsid w:val="00116F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Mcguire</dc:creator>
  <cp:keywords/>
  <dc:description/>
  <cp:lastModifiedBy>Kemahl Franklyn</cp:lastModifiedBy>
  <cp:revision>4</cp:revision>
  <dcterms:created xsi:type="dcterms:W3CDTF">2019-02-25T19:56:00Z</dcterms:created>
  <dcterms:modified xsi:type="dcterms:W3CDTF">2019-02-25T20:01:00Z</dcterms:modified>
</cp:coreProperties>
</file>